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5CE9" w:rsidRPr="003D603A" w:rsidRDefault="008B60C7" w:rsidP="008B60C7">
      <w:pPr>
        <w:spacing w:after="0"/>
        <w:jc w:val="center"/>
        <w:rPr>
          <w:b/>
          <w:noProof/>
          <w:sz w:val="24"/>
          <w:szCs w:val="18"/>
          <w:u w:val="single"/>
        </w:rPr>
      </w:pPr>
      <w:r w:rsidRPr="003D603A">
        <w:rPr>
          <w:b/>
          <w:noProof/>
          <w:sz w:val="24"/>
          <w:szCs w:val="18"/>
          <w:u w:val="single"/>
        </w:rPr>
        <w:t>202</w:t>
      </w:r>
      <w:r w:rsidR="00294244" w:rsidRPr="003D603A">
        <w:rPr>
          <w:b/>
          <w:noProof/>
          <w:sz w:val="24"/>
          <w:szCs w:val="18"/>
          <w:u w:val="single"/>
        </w:rPr>
        <w:t>5</w:t>
      </w:r>
      <w:r w:rsidR="008F66DC" w:rsidRPr="003D603A">
        <w:rPr>
          <w:b/>
          <w:noProof/>
          <w:sz w:val="24"/>
          <w:szCs w:val="18"/>
          <w:u w:val="single"/>
        </w:rPr>
        <w:t xml:space="preserve"> -202</w:t>
      </w:r>
      <w:r w:rsidR="00294244" w:rsidRPr="003D603A">
        <w:rPr>
          <w:b/>
          <w:noProof/>
          <w:sz w:val="24"/>
          <w:szCs w:val="18"/>
          <w:u w:val="single"/>
        </w:rPr>
        <w:t>6</w:t>
      </w:r>
      <w:r w:rsidRPr="003D603A">
        <w:rPr>
          <w:b/>
          <w:noProof/>
          <w:sz w:val="24"/>
          <w:szCs w:val="18"/>
          <w:u w:val="single"/>
        </w:rPr>
        <w:t xml:space="preserve"> BAHAR DÖNEMİ </w:t>
      </w:r>
      <w:r w:rsidR="00B22CD4" w:rsidRPr="003D603A">
        <w:rPr>
          <w:b/>
          <w:noProof/>
          <w:sz w:val="24"/>
          <w:szCs w:val="18"/>
          <w:u w:val="single"/>
        </w:rPr>
        <w:t>MAZARET SINAV PROGRAMI</w:t>
      </w:r>
      <w:r w:rsidR="00943FD2" w:rsidRPr="003D603A">
        <w:rPr>
          <w:b/>
          <w:noProof/>
          <w:sz w:val="24"/>
          <w:szCs w:val="18"/>
          <w:u w:val="single"/>
        </w:rPr>
        <w:t xml:space="preserve"> </w:t>
      </w:r>
    </w:p>
    <w:tbl>
      <w:tblPr>
        <w:tblpPr w:leftFromText="141" w:rightFromText="141" w:vertAnchor="text" w:horzAnchor="margin" w:tblpXSpec="center" w:tblpY="19"/>
        <w:tblW w:w="4558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6"/>
        <w:gridCol w:w="1756"/>
        <w:gridCol w:w="1145"/>
        <w:gridCol w:w="1150"/>
        <w:gridCol w:w="1150"/>
        <w:gridCol w:w="1148"/>
        <w:gridCol w:w="2875"/>
        <w:gridCol w:w="2528"/>
      </w:tblGrid>
      <w:tr w:rsidR="00E45DF4" w:rsidRPr="003D603A" w:rsidTr="00130C0D">
        <w:trPr>
          <w:trHeight w:hRule="exact" w:val="446"/>
        </w:trPr>
        <w:tc>
          <w:tcPr>
            <w:tcW w:w="3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D. Kodu</w:t>
            </w:r>
          </w:p>
        </w:tc>
        <w:tc>
          <w:tcPr>
            <w:tcW w:w="64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Ders Adı</w:t>
            </w:r>
          </w:p>
        </w:tc>
        <w:tc>
          <w:tcPr>
            <w:tcW w:w="45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09.06</w:t>
            </w:r>
            <w:r w:rsidR="00E45DF4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.2026</w:t>
            </w: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</w:t>
            </w:r>
          </w:p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Salı</w:t>
            </w:r>
          </w:p>
        </w:tc>
        <w:tc>
          <w:tcPr>
            <w:tcW w:w="45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0.06</w:t>
            </w:r>
            <w:r w:rsidR="00E45DF4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.2026</w:t>
            </w: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Çarşamba</w:t>
            </w:r>
          </w:p>
        </w:tc>
        <w:tc>
          <w:tcPr>
            <w:tcW w:w="45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DF4" w:rsidRDefault="00E45DF4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6.2026</w:t>
            </w:r>
          </w:p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Perşembe</w:t>
            </w:r>
          </w:p>
        </w:tc>
        <w:tc>
          <w:tcPr>
            <w:tcW w:w="45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E45DF4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2.06.2026</w:t>
            </w:r>
          </w:p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Cuma</w:t>
            </w:r>
          </w:p>
        </w:tc>
        <w:tc>
          <w:tcPr>
            <w:tcW w:w="113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SINIFLAR</w:t>
            </w:r>
          </w:p>
        </w:tc>
        <w:tc>
          <w:tcPr>
            <w:tcW w:w="99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GÖREVLİLER</w:t>
            </w:r>
          </w:p>
        </w:tc>
      </w:tr>
      <w:tr w:rsidR="00E45DF4" w:rsidRPr="003D603A" w:rsidTr="00130C0D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3D603A" w:rsidRDefault="00CD241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1</w:t>
            </w:r>
            <w:r w:rsidR="000A4FB9"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12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D241D" w:rsidRPr="008856BE" w:rsidRDefault="00CD241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Alg.ve Prog.II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CD241D" w:rsidP="00BE53B7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A44EA8" w:rsidP="00BE53B7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241D" w:rsidRPr="003D603A" w:rsidRDefault="00594B84" w:rsidP="00BE53B7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G</w:t>
            </w:r>
          </w:p>
        </w:tc>
      </w:tr>
      <w:tr w:rsidR="00130C0D" w:rsidRPr="003D603A" w:rsidTr="008856BE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bookmarkStart w:id="0" w:name="_GoBack" w:colFirst="0" w:colLast="4"/>
            <w:r w:rsidRPr="0022025D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MAT1162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22025D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Matematik II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22025D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3.00</w:t>
            </w: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F58C4" w:rsidRDefault="00130C0D" w:rsidP="00130C0D">
            <w:pPr>
              <w:pStyle w:val="AralkYok"/>
              <w:rPr>
                <w:rFonts w:cstheme="minorHAnsi"/>
                <w:noProof/>
                <w:sz w:val="16"/>
                <w:szCs w:val="16"/>
              </w:rPr>
            </w:pPr>
            <w:r w:rsidRPr="006F58C4">
              <w:rPr>
                <w:rFonts w:cstheme="minorHAnsi"/>
                <w:noProof/>
                <w:sz w:val="16"/>
                <w:szCs w:val="16"/>
              </w:rPr>
              <w:t>BD1, BD2, BD3, B</w:t>
            </w:r>
            <w:r>
              <w:rPr>
                <w:rFonts w:cstheme="minorHAnsi"/>
                <w:noProof/>
                <w:sz w:val="16"/>
                <w:szCs w:val="16"/>
              </w:rPr>
              <w:t>D4, BD5, BD6, BD7,BD8</w:t>
            </w:r>
          </w:p>
        </w:tc>
        <w:tc>
          <w:tcPr>
            <w:tcW w:w="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7E5F35" w:rsidRDefault="00130C0D" w:rsidP="00130C0D">
            <w:pPr>
              <w:pStyle w:val="AralkYok"/>
              <w:rPr>
                <w:rFonts w:ascii="Times New Roman" w:hAnsi="Times New Roman" w:cs="Times New Roman"/>
                <w:noProof/>
                <w:sz w:val="14"/>
                <w:szCs w:val="14"/>
              </w:rPr>
            </w:pPr>
            <w:r w:rsidRPr="007E5F35">
              <w:rPr>
                <w:rFonts w:ascii="Times New Roman" w:hAnsi="Times New Roman" w:cs="Times New Roman"/>
                <w:b/>
                <w:noProof/>
                <w:sz w:val="14"/>
                <w:szCs w:val="14"/>
              </w:rPr>
              <w:t>SG</w:t>
            </w:r>
            <w:r w:rsidRPr="007E5F35">
              <w:rPr>
                <w:rFonts w:ascii="Times New Roman" w:hAnsi="Times New Roman" w:cs="Times New Roman"/>
                <w:noProof/>
                <w:sz w:val="14"/>
                <w:szCs w:val="14"/>
              </w:rPr>
              <w:t xml:space="preserve">, EG, SNG, FB, ZK, </w:t>
            </w:r>
            <w:r>
              <w:rPr>
                <w:rFonts w:ascii="Times New Roman" w:hAnsi="Times New Roman" w:cs="Times New Roman"/>
                <w:noProof/>
                <w:sz w:val="14"/>
                <w:szCs w:val="14"/>
              </w:rPr>
              <w:t>ME, MY, DO</w:t>
            </w:r>
          </w:p>
        </w:tc>
      </w:tr>
      <w:bookmarkEnd w:id="0"/>
      <w:tr w:rsidR="00130C0D" w:rsidRPr="003D603A" w:rsidTr="00130C0D">
        <w:trPr>
          <w:trHeight w:hRule="exact" w:val="963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21C0C" w:rsidRDefault="00621C0C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FİZ</w:t>
            </w:r>
            <w:r w:rsidR="00130C0D" w:rsidRPr="00621C0C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1106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21C0C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</w:pPr>
            <w:r w:rsidRPr="00621C0C"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  <w:t>Fizik LAB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13.00</w:t>
            </w: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2134" w:type="pct"/>
            <w:gridSpan w:val="2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22025D" w:rsidRDefault="00130C0D" w:rsidP="00130C0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 xml:space="preserve">*YAPAY </w:t>
            </w:r>
            <w:proofErr w:type="gramStart"/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>ZEKA</w:t>
            </w:r>
            <w:proofErr w:type="gramEnd"/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 xml:space="preserve"> VE VERİ</w:t>
            </w:r>
          </w:p>
          <w:p w:rsidR="00130C0D" w:rsidRPr="0022025D" w:rsidRDefault="00130C0D" w:rsidP="00130C0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>MÜHENDİSLİĞİ BÖLÜMÜ</w:t>
            </w:r>
          </w:p>
          <w:p w:rsidR="00130C0D" w:rsidRPr="0022025D" w:rsidRDefault="00130C0D" w:rsidP="00130C0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>(Sadece Alttan alan öğrencilerde</w:t>
            </w:r>
          </w:p>
          <w:p w:rsidR="00130C0D" w:rsidRPr="003D603A" w:rsidRDefault="00130C0D" w:rsidP="00130C0D">
            <w:pPr>
              <w:pStyle w:val="AralkYok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proofErr w:type="gramStart"/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>vize</w:t>
            </w:r>
            <w:proofErr w:type="gramEnd"/>
            <w:r w:rsidRPr="0022025D">
              <w:rPr>
                <w:rFonts w:ascii="Arial-BoldMT" w:hAnsi="Arial-BoldMT" w:cs="Arial-BoldMT"/>
                <w:b/>
                <w:bCs/>
                <w:color w:val="7030A0"/>
                <w:sz w:val="16"/>
                <w:szCs w:val="16"/>
              </w:rPr>
              <w:t xml:space="preserve"> sınavı, YAPILACAKTIR)</w:t>
            </w:r>
          </w:p>
        </w:tc>
      </w:tr>
      <w:tr w:rsidR="00130C0D" w:rsidRPr="003D603A" w:rsidTr="00130C0D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21C0C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 w:rsidRPr="00621C0C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FİZ1112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621C0C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</w:pPr>
            <w:r w:rsidRPr="00621C0C"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  <w:t>Fizik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9.00</w:t>
            </w:r>
          </w:p>
        </w:tc>
        <w:tc>
          <w:tcPr>
            <w:tcW w:w="2134" w:type="pct"/>
            <w:gridSpan w:val="2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20"/>
                <w:szCs w:val="20"/>
              </w:rPr>
              <w:t>Jeoloji Müh.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EEM102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lg.Müh.Elk.Dev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Y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158</w:t>
            </w:r>
          </w:p>
        </w:tc>
        <w:tc>
          <w:tcPr>
            <w:tcW w:w="64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Araş. Gel. Teknik</w:t>
            </w:r>
          </w:p>
        </w:tc>
        <w:tc>
          <w:tcPr>
            <w:tcW w:w="457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tcBorders>
              <w:lef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8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</w:t>
            </w:r>
          </w:p>
        </w:tc>
      </w:tr>
      <w:tr w:rsidR="00621C0C" w:rsidRPr="003D603A" w:rsidTr="00621C0C">
        <w:trPr>
          <w:trHeight w:hRule="exact" w:val="305"/>
        </w:trPr>
        <w:tc>
          <w:tcPr>
            <w:tcW w:w="384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64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</w:p>
        </w:tc>
        <w:tc>
          <w:tcPr>
            <w:tcW w:w="457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621C0C" w:rsidRPr="003D603A" w:rsidTr="008856BE">
        <w:trPr>
          <w:trHeight w:hRule="exact" w:val="270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234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0A4FB9" w:rsidP="000A4FB9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lg.</w:t>
            </w:r>
            <w:r w:rsidR="00130C0D"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Org. </w:t>
            </w:r>
            <w:r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M</w:t>
            </w:r>
            <w:r w:rsidR="00130C0D"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imari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:00</w:t>
            </w: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NG</w:t>
            </w:r>
          </w:p>
        </w:tc>
      </w:tr>
      <w:tr w:rsidR="00621C0C" w:rsidRPr="003D603A" w:rsidTr="002B525C">
        <w:trPr>
          <w:trHeight w:hRule="exact" w:val="300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258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Görüntü İşleme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.00</w:t>
            </w: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G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236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ayısal Yönt.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0</w:t>
            </w: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714AF8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260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Nesne </w:t>
            </w:r>
            <w:r w:rsidR="00372483"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Taban.Pro</w:t>
            </w: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.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0</w:t>
            </w: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G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MAT272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Dif. Denklemler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3.00</w:t>
            </w: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</w:pPr>
            <w:r w:rsidRPr="00334073">
              <w:rPr>
                <w:rFonts w:ascii="Times New Roman" w:hAnsi="Times New Roman" w:cs="Times New Roman"/>
                <w:noProof/>
                <w:sz w:val="18"/>
                <w:szCs w:val="18"/>
              </w:rPr>
              <w:t>FB</w:t>
            </w:r>
          </w:p>
        </w:tc>
      </w:tr>
      <w:tr w:rsidR="00130C0D" w:rsidRPr="003D603A" w:rsidTr="00130C0D">
        <w:trPr>
          <w:trHeight w:hRule="exact" w:val="227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  <w:t>İST2134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color w:val="7030A0"/>
                <w:sz w:val="20"/>
                <w:szCs w:val="20"/>
              </w:rPr>
              <w:t>Olasılık ve İst.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  <w:t>8.00</w:t>
            </w: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7030A0"/>
                <w:sz w:val="18"/>
                <w:szCs w:val="18"/>
              </w:rPr>
            </w:pPr>
          </w:p>
        </w:tc>
        <w:tc>
          <w:tcPr>
            <w:tcW w:w="2134" w:type="pct"/>
            <w:gridSpan w:val="2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color w:val="7030A0"/>
                <w:sz w:val="18"/>
                <w:szCs w:val="18"/>
              </w:rPr>
            </w:pPr>
            <w:r w:rsidRPr="0022025D">
              <w:rPr>
                <w:rFonts w:ascii="Arial-BoldMT" w:hAnsi="Arial-BoldMT" w:cs="Arial-BoldMT"/>
                <w:b/>
                <w:bCs/>
                <w:color w:val="7030A0"/>
                <w:sz w:val="20"/>
                <w:szCs w:val="20"/>
              </w:rPr>
              <w:t xml:space="preserve">El. </w:t>
            </w:r>
            <w:proofErr w:type="spellStart"/>
            <w:r w:rsidRPr="0022025D">
              <w:rPr>
                <w:rFonts w:ascii="Arial-BoldMT" w:hAnsi="Arial-BoldMT" w:cs="Arial-BoldMT"/>
                <w:b/>
                <w:bCs/>
                <w:color w:val="7030A0"/>
                <w:sz w:val="20"/>
                <w:szCs w:val="20"/>
              </w:rPr>
              <w:t>Elk</w:t>
            </w:r>
            <w:proofErr w:type="spellEnd"/>
            <w:r w:rsidRPr="0022025D">
              <w:rPr>
                <w:rFonts w:ascii="Arial-BoldMT" w:hAnsi="Arial-BoldMT" w:cs="Arial-BoldMT"/>
                <w:b/>
                <w:bCs/>
                <w:color w:val="7030A0"/>
                <w:sz w:val="20"/>
                <w:szCs w:val="20"/>
              </w:rPr>
              <w:t>. Müh.</w:t>
            </w:r>
          </w:p>
        </w:tc>
      </w:tr>
      <w:tr w:rsidR="00621C0C" w:rsidRPr="003D603A" w:rsidTr="00130C0D">
        <w:trPr>
          <w:trHeight w:hRule="exact" w:val="201"/>
        </w:trPr>
        <w:tc>
          <w:tcPr>
            <w:tcW w:w="384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-222</w:t>
            </w:r>
          </w:p>
        </w:tc>
        <w:tc>
          <w:tcPr>
            <w:tcW w:w="64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Yapay Zeka</w:t>
            </w:r>
          </w:p>
        </w:tc>
        <w:tc>
          <w:tcPr>
            <w:tcW w:w="457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color w:val="00B0F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1135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EG</w:t>
            </w:r>
          </w:p>
        </w:tc>
      </w:tr>
      <w:tr w:rsidR="00621C0C" w:rsidRPr="003D603A" w:rsidTr="00621C0C">
        <w:trPr>
          <w:trHeight w:hRule="exact" w:val="264"/>
        </w:trPr>
        <w:tc>
          <w:tcPr>
            <w:tcW w:w="384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64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</w:p>
        </w:tc>
        <w:tc>
          <w:tcPr>
            <w:tcW w:w="457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14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İşletim Sistemleri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ZK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32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lgisayar Ağları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.00</w:t>
            </w: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EG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16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Algoritma Analizi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:00</w:t>
            </w: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714AF8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Y</w:t>
            </w:r>
          </w:p>
        </w:tc>
      </w:tr>
      <w:tr w:rsidR="00621C0C" w:rsidRPr="003D603A" w:rsidTr="00130C0D">
        <w:trPr>
          <w:trHeight w:hRule="exact" w:val="271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52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lgi Güvenliği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0</w:t>
            </w: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NG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54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Derin Öğrenme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:00</w:t>
            </w: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58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Gömülü Sist. Prog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334073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FB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326</w:t>
            </w:r>
          </w:p>
        </w:tc>
        <w:tc>
          <w:tcPr>
            <w:tcW w:w="64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Yazılım Müh.</w:t>
            </w:r>
          </w:p>
        </w:tc>
        <w:tc>
          <w:tcPr>
            <w:tcW w:w="457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458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1</w:t>
            </w:r>
          </w:p>
        </w:tc>
        <w:tc>
          <w:tcPr>
            <w:tcW w:w="999" w:type="pct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714AF8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NG</w:t>
            </w:r>
          </w:p>
        </w:tc>
      </w:tr>
      <w:tr w:rsidR="00621C0C" w:rsidRPr="003D603A" w:rsidTr="00130C0D">
        <w:trPr>
          <w:trHeight w:hRule="exact" w:val="211"/>
        </w:trPr>
        <w:tc>
          <w:tcPr>
            <w:tcW w:w="384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color w:val="FF0000"/>
                <w:sz w:val="18"/>
                <w:szCs w:val="18"/>
              </w:rPr>
            </w:pPr>
          </w:p>
        </w:tc>
        <w:tc>
          <w:tcPr>
            <w:tcW w:w="64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457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621C0C" w:rsidRPr="003D603A" w:rsidTr="00130C0D">
        <w:trPr>
          <w:trHeight w:hRule="exact" w:val="203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22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enzetim ve Mod.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EG</w:t>
            </w:r>
          </w:p>
        </w:tc>
      </w:tr>
      <w:tr w:rsidR="00621C0C" w:rsidRPr="003D603A" w:rsidTr="00130C0D">
        <w:trPr>
          <w:trHeight w:hRule="exact" w:val="245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50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Biyoinformatik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DO</w:t>
            </w:r>
          </w:p>
        </w:tc>
      </w:tr>
      <w:tr w:rsidR="00621C0C" w:rsidRPr="003D603A" w:rsidTr="00130C0D">
        <w:trPr>
          <w:trHeight w:hRule="exact" w:val="245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60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Doğal Dil İşleme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1.00</w:t>
            </w: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714AF8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DO</w:t>
            </w:r>
          </w:p>
        </w:tc>
      </w:tr>
      <w:tr w:rsidR="00621C0C" w:rsidRPr="003D603A" w:rsidTr="00130C0D">
        <w:trPr>
          <w:trHeight w:hRule="exact" w:val="245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54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Derleyici Tasarım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3.00</w:t>
            </w: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ZK</w:t>
            </w:r>
          </w:p>
        </w:tc>
      </w:tr>
      <w:tr w:rsidR="00621C0C" w:rsidRPr="003D603A" w:rsidTr="00130C0D">
        <w:trPr>
          <w:trHeight w:hRule="exact" w:val="293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60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Oyun Prog.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Y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68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Girişimcilik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9.00</w:t>
            </w: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FB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58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Gömülü Sist. Tas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372483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7.00</w:t>
            </w: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FB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12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Müh. Ekonomisi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00B0F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5.00</w:t>
            </w: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DO</w:t>
            </w:r>
          </w:p>
        </w:tc>
      </w:tr>
      <w:tr w:rsidR="00621C0C" w:rsidRPr="003D603A" w:rsidTr="00130C0D">
        <w:trPr>
          <w:trHeight w:hRule="exact" w:val="227"/>
        </w:trPr>
        <w:tc>
          <w:tcPr>
            <w:tcW w:w="384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8856BE">
            <w:pPr>
              <w:spacing w:line="240" w:lineRule="auto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MÜ456</w:t>
            </w:r>
          </w:p>
        </w:tc>
        <w:tc>
          <w:tcPr>
            <w:tcW w:w="64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8856BE" w:rsidRDefault="00130C0D" w:rsidP="008856BE">
            <w:pPr>
              <w:spacing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8856B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Kuantum Hesap.</w:t>
            </w:r>
          </w:p>
        </w:tc>
        <w:tc>
          <w:tcPr>
            <w:tcW w:w="457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color w:val="00B0F0"/>
                <w:sz w:val="18"/>
                <w:szCs w:val="18"/>
              </w:rPr>
            </w:pPr>
          </w:p>
        </w:tc>
        <w:tc>
          <w:tcPr>
            <w:tcW w:w="45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458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3.00</w:t>
            </w:r>
          </w:p>
        </w:tc>
        <w:tc>
          <w:tcPr>
            <w:tcW w:w="1135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130C0D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D603A">
              <w:rPr>
                <w:rFonts w:ascii="Times New Roman" w:hAnsi="Times New Roman" w:cs="Times New Roman"/>
                <w:noProof/>
                <w:sz w:val="18"/>
                <w:szCs w:val="18"/>
              </w:rPr>
              <w:t>BD2</w:t>
            </w:r>
          </w:p>
        </w:tc>
        <w:tc>
          <w:tcPr>
            <w:tcW w:w="999" w:type="pct"/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30C0D" w:rsidRPr="003D603A" w:rsidRDefault="00594B84" w:rsidP="00130C0D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ZK</w:t>
            </w:r>
          </w:p>
        </w:tc>
      </w:tr>
    </w:tbl>
    <w:p w:rsidR="00056C71" w:rsidRPr="003D603A" w:rsidRDefault="00056C71" w:rsidP="00770D5D">
      <w:pPr>
        <w:rPr>
          <w:noProof/>
          <w:sz w:val="18"/>
          <w:szCs w:val="18"/>
        </w:rPr>
      </w:pPr>
    </w:p>
    <w:p w:rsidR="004A0238" w:rsidRPr="003D603A" w:rsidRDefault="004A0238" w:rsidP="00770D5D">
      <w:pPr>
        <w:rPr>
          <w:noProof/>
          <w:sz w:val="18"/>
          <w:szCs w:val="18"/>
        </w:rPr>
      </w:pPr>
    </w:p>
    <w:p w:rsidR="004A0238" w:rsidRPr="003D603A" w:rsidRDefault="004A0238" w:rsidP="00770D5D">
      <w:pPr>
        <w:rPr>
          <w:noProof/>
          <w:sz w:val="18"/>
          <w:szCs w:val="18"/>
        </w:rPr>
      </w:pPr>
    </w:p>
    <w:sectPr w:rsidR="004A0238" w:rsidRPr="003D603A" w:rsidSect="00F30375">
      <w:pgSz w:w="16838" w:h="11906" w:orient="landscape"/>
      <w:pgMar w:top="709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-BoldMT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MEkZaWpuZGSjpKwanFxZn5eSAFhma1AIgLo9AtAAAA"/>
  </w:docVars>
  <w:rsids>
    <w:rsidRoot w:val="00EB268C"/>
    <w:rsid w:val="00042E97"/>
    <w:rsid w:val="00046E7C"/>
    <w:rsid w:val="00055A5B"/>
    <w:rsid w:val="00056C71"/>
    <w:rsid w:val="000A4FB9"/>
    <w:rsid w:val="000B4310"/>
    <w:rsid w:val="000C3724"/>
    <w:rsid w:val="000D2F98"/>
    <w:rsid w:val="000E2CBE"/>
    <w:rsid w:val="000E2EBE"/>
    <w:rsid w:val="000E6676"/>
    <w:rsid w:val="000F3E95"/>
    <w:rsid w:val="001008F4"/>
    <w:rsid w:val="001133BF"/>
    <w:rsid w:val="00123D5D"/>
    <w:rsid w:val="00130C0D"/>
    <w:rsid w:val="0015192D"/>
    <w:rsid w:val="00152827"/>
    <w:rsid w:val="0015316B"/>
    <w:rsid w:val="00173903"/>
    <w:rsid w:val="00173A62"/>
    <w:rsid w:val="00175B39"/>
    <w:rsid w:val="0018132D"/>
    <w:rsid w:val="001916C8"/>
    <w:rsid w:val="001B42A3"/>
    <w:rsid w:val="001B629E"/>
    <w:rsid w:val="001C46A2"/>
    <w:rsid w:val="001D1F44"/>
    <w:rsid w:val="002108EE"/>
    <w:rsid w:val="0022025D"/>
    <w:rsid w:val="00241870"/>
    <w:rsid w:val="00244ED4"/>
    <w:rsid w:val="002528A0"/>
    <w:rsid w:val="00252D4C"/>
    <w:rsid w:val="002617F6"/>
    <w:rsid w:val="00280F64"/>
    <w:rsid w:val="00282E00"/>
    <w:rsid w:val="002852D6"/>
    <w:rsid w:val="00294244"/>
    <w:rsid w:val="002A1C2A"/>
    <w:rsid w:val="002B1A1F"/>
    <w:rsid w:val="002B525C"/>
    <w:rsid w:val="002B653C"/>
    <w:rsid w:val="002D1FA6"/>
    <w:rsid w:val="002D3504"/>
    <w:rsid w:val="002D6A19"/>
    <w:rsid w:val="002E23AF"/>
    <w:rsid w:val="002E5371"/>
    <w:rsid w:val="002E557F"/>
    <w:rsid w:val="002E5853"/>
    <w:rsid w:val="003135DE"/>
    <w:rsid w:val="00320ED7"/>
    <w:rsid w:val="003216FE"/>
    <w:rsid w:val="00324A78"/>
    <w:rsid w:val="00334073"/>
    <w:rsid w:val="003379E9"/>
    <w:rsid w:val="00351B09"/>
    <w:rsid w:val="0036607E"/>
    <w:rsid w:val="003722F6"/>
    <w:rsid w:val="00372483"/>
    <w:rsid w:val="00374449"/>
    <w:rsid w:val="00381B4C"/>
    <w:rsid w:val="003A0911"/>
    <w:rsid w:val="003A0BBD"/>
    <w:rsid w:val="003A5CE0"/>
    <w:rsid w:val="003C019C"/>
    <w:rsid w:val="003D603A"/>
    <w:rsid w:val="003D7054"/>
    <w:rsid w:val="003E3971"/>
    <w:rsid w:val="00403AD0"/>
    <w:rsid w:val="0040533B"/>
    <w:rsid w:val="0041163B"/>
    <w:rsid w:val="004210A2"/>
    <w:rsid w:val="004232A4"/>
    <w:rsid w:val="004246C4"/>
    <w:rsid w:val="0042777C"/>
    <w:rsid w:val="00436574"/>
    <w:rsid w:val="00461CF3"/>
    <w:rsid w:val="00466841"/>
    <w:rsid w:val="00475280"/>
    <w:rsid w:val="00476194"/>
    <w:rsid w:val="004A0238"/>
    <w:rsid w:val="004B5998"/>
    <w:rsid w:val="004C38E0"/>
    <w:rsid w:val="004C6512"/>
    <w:rsid w:val="004D1DB1"/>
    <w:rsid w:val="004D4F59"/>
    <w:rsid w:val="004E42F0"/>
    <w:rsid w:val="004F5783"/>
    <w:rsid w:val="004F6EEE"/>
    <w:rsid w:val="005101BA"/>
    <w:rsid w:val="0054673C"/>
    <w:rsid w:val="00560422"/>
    <w:rsid w:val="00580614"/>
    <w:rsid w:val="00592AB2"/>
    <w:rsid w:val="00594B84"/>
    <w:rsid w:val="00596729"/>
    <w:rsid w:val="005B178B"/>
    <w:rsid w:val="005C0B41"/>
    <w:rsid w:val="005C4944"/>
    <w:rsid w:val="005D030D"/>
    <w:rsid w:val="005E4559"/>
    <w:rsid w:val="005F37ED"/>
    <w:rsid w:val="00607ACA"/>
    <w:rsid w:val="006138A0"/>
    <w:rsid w:val="00613CB7"/>
    <w:rsid w:val="00621C0C"/>
    <w:rsid w:val="00627D7D"/>
    <w:rsid w:val="00631F43"/>
    <w:rsid w:val="00635F00"/>
    <w:rsid w:val="006446E8"/>
    <w:rsid w:val="00650AB1"/>
    <w:rsid w:val="00657616"/>
    <w:rsid w:val="006605F7"/>
    <w:rsid w:val="00676587"/>
    <w:rsid w:val="00686FFE"/>
    <w:rsid w:val="006979CC"/>
    <w:rsid w:val="006A6409"/>
    <w:rsid w:val="006B423A"/>
    <w:rsid w:val="006B579E"/>
    <w:rsid w:val="006C05CD"/>
    <w:rsid w:val="006C215B"/>
    <w:rsid w:val="006D7D11"/>
    <w:rsid w:val="006E50E6"/>
    <w:rsid w:val="006F51D5"/>
    <w:rsid w:val="00714AF8"/>
    <w:rsid w:val="00726B31"/>
    <w:rsid w:val="00727549"/>
    <w:rsid w:val="00734571"/>
    <w:rsid w:val="00750C02"/>
    <w:rsid w:val="00770D5D"/>
    <w:rsid w:val="007914EA"/>
    <w:rsid w:val="00793446"/>
    <w:rsid w:val="00797265"/>
    <w:rsid w:val="007B1607"/>
    <w:rsid w:val="007C0BB3"/>
    <w:rsid w:val="007C325D"/>
    <w:rsid w:val="007D2DDF"/>
    <w:rsid w:val="007D5BE5"/>
    <w:rsid w:val="007D6F75"/>
    <w:rsid w:val="007D7FB2"/>
    <w:rsid w:val="007E05F9"/>
    <w:rsid w:val="007F11A6"/>
    <w:rsid w:val="007F3E9D"/>
    <w:rsid w:val="007F4426"/>
    <w:rsid w:val="007F60EB"/>
    <w:rsid w:val="00803582"/>
    <w:rsid w:val="008266D5"/>
    <w:rsid w:val="00850689"/>
    <w:rsid w:val="00850DF3"/>
    <w:rsid w:val="00852E2A"/>
    <w:rsid w:val="00854BA7"/>
    <w:rsid w:val="008771D2"/>
    <w:rsid w:val="0088420D"/>
    <w:rsid w:val="008856BE"/>
    <w:rsid w:val="00892D63"/>
    <w:rsid w:val="008B60C7"/>
    <w:rsid w:val="008C4A30"/>
    <w:rsid w:val="008C5B09"/>
    <w:rsid w:val="008E5FCC"/>
    <w:rsid w:val="008F66DC"/>
    <w:rsid w:val="008F6C69"/>
    <w:rsid w:val="00904DDF"/>
    <w:rsid w:val="0091256E"/>
    <w:rsid w:val="00916C3C"/>
    <w:rsid w:val="00927A2E"/>
    <w:rsid w:val="00930156"/>
    <w:rsid w:val="00937E00"/>
    <w:rsid w:val="00943FD2"/>
    <w:rsid w:val="009511AE"/>
    <w:rsid w:val="009563F9"/>
    <w:rsid w:val="00956D0E"/>
    <w:rsid w:val="00956EDD"/>
    <w:rsid w:val="00972B75"/>
    <w:rsid w:val="00986E03"/>
    <w:rsid w:val="009904CA"/>
    <w:rsid w:val="009A12C7"/>
    <w:rsid w:val="009A2E89"/>
    <w:rsid w:val="009B38B9"/>
    <w:rsid w:val="009B5BAB"/>
    <w:rsid w:val="009E3A5E"/>
    <w:rsid w:val="009E7784"/>
    <w:rsid w:val="009F0123"/>
    <w:rsid w:val="009F10C4"/>
    <w:rsid w:val="00A01985"/>
    <w:rsid w:val="00A063D4"/>
    <w:rsid w:val="00A12D29"/>
    <w:rsid w:val="00A3052E"/>
    <w:rsid w:val="00A434B7"/>
    <w:rsid w:val="00A44EA8"/>
    <w:rsid w:val="00A458D3"/>
    <w:rsid w:val="00A54896"/>
    <w:rsid w:val="00A807D1"/>
    <w:rsid w:val="00A8246C"/>
    <w:rsid w:val="00AB2EDA"/>
    <w:rsid w:val="00AC4E17"/>
    <w:rsid w:val="00AC7791"/>
    <w:rsid w:val="00AD34B4"/>
    <w:rsid w:val="00AF69C5"/>
    <w:rsid w:val="00B1589E"/>
    <w:rsid w:val="00B22CD4"/>
    <w:rsid w:val="00B23BCD"/>
    <w:rsid w:val="00B43695"/>
    <w:rsid w:val="00B439E0"/>
    <w:rsid w:val="00B454CB"/>
    <w:rsid w:val="00B4792C"/>
    <w:rsid w:val="00B56269"/>
    <w:rsid w:val="00B92D55"/>
    <w:rsid w:val="00B951C4"/>
    <w:rsid w:val="00BE53B7"/>
    <w:rsid w:val="00BF036A"/>
    <w:rsid w:val="00C16FA1"/>
    <w:rsid w:val="00C43A7C"/>
    <w:rsid w:val="00C55466"/>
    <w:rsid w:val="00C60088"/>
    <w:rsid w:val="00C76A37"/>
    <w:rsid w:val="00C907EF"/>
    <w:rsid w:val="00CA468C"/>
    <w:rsid w:val="00CA6160"/>
    <w:rsid w:val="00CC2F49"/>
    <w:rsid w:val="00CC63C1"/>
    <w:rsid w:val="00CD0B9A"/>
    <w:rsid w:val="00CD241D"/>
    <w:rsid w:val="00CD6A3F"/>
    <w:rsid w:val="00CE047C"/>
    <w:rsid w:val="00CF7625"/>
    <w:rsid w:val="00D01E62"/>
    <w:rsid w:val="00D031E3"/>
    <w:rsid w:val="00D047ED"/>
    <w:rsid w:val="00D22651"/>
    <w:rsid w:val="00D42E45"/>
    <w:rsid w:val="00D72586"/>
    <w:rsid w:val="00DA2A6A"/>
    <w:rsid w:val="00DC5070"/>
    <w:rsid w:val="00DD2602"/>
    <w:rsid w:val="00DD5211"/>
    <w:rsid w:val="00DE44A7"/>
    <w:rsid w:val="00E1717F"/>
    <w:rsid w:val="00E27250"/>
    <w:rsid w:val="00E45DF4"/>
    <w:rsid w:val="00E55B13"/>
    <w:rsid w:val="00E64423"/>
    <w:rsid w:val="00E64B57"/>
    <w:rsid w:val="00E64F0C"/>
    <w:rsid w:val="00E6744F"/>
    <w:rsid w:val="00E85653"/>
    <w:rsid w:val="00E910FA"/>
    <w:rsid w:val="00EB071C"/>
    <w:rsid w:val="00EB268C"/>
    <w:rsid w:val="00EB6DFA"/>
    <w:rsid w:val="00EC7714"/>
    <w:rsid w:val="00EC7ABA"/>
    <w:rsid w:val="00ED18E3"/>
    <w:rsid w:val="00ED36F3"/>
    <w:rsid w:val="00ED6664"/>
    <w:rsid w:val="00ED6D33"/>
    <w:rsid w:val="00EE3B5E"/>
    <w:rsid w:val="00EE5CF0"/>
    <w:rsid w:val="00EF3ACF"/>
    <w:rsid w:val="00EF3C99"/>
    <w:rsid w:val="00F058A7"/>
    <w:rsid w:val="00F144CF"/>
    <w:rsid w:val="00F227CF"/>
    <w:rsid w:val="00F30375"/>
    <w:rsid w:val="00F35CE9"/>
    <w:rsid w:val="00F36CE8"/>
    <w:rsid w:val="00F43141"/>
    <w:rsid w:val="00F46FAF"/>
    <w:rsid w:val="00F77D07"/>
    <w:rsid w:val="00F86EF2"/>
    <w:rsid w:val="00F95072"/>
    <w:rsid w:val="00FB4836"/>
    <w:rsid w:val="00FB7020"/>
    <w:rsid w:val="00FC4B18"/>
    <w:rsid w:val="00FE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CF0C1"/>
  <w15:chartTrackingRefBased/>
  <w15:docId w15:val="{E76842A8-8031-48CB-9FA0-BE0B8F5DE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68C"/>
    <w:pPr>
      <w:spacing w:after="200" w:line="276" w:lineRule="auto"/>
    </w:pPr>
    <w:rPr>
      <w:rFonts w:ascii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basedOn w:val="Normal"/>
    <w:uiPriority w:val="1"/>
    <w:qFormat/>
    <w:rsid w:val="00EB268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46F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6F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1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1A7B6-1990-4952-8D72-B16367A23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gor.yildirim@outlook.com</dc:creator>
  <cp:keywords/>
  <dc:description/>
  <cp:lastModifiedBy>PC-LAB2</cp:lastModifiedBy>
  <cp:revision>15</cp:revision>
  <cp:lastPrinted>2025-05-20T07:12:00Z</cp:lastPrinted>
  <dcterms:created xsi:type="dcterms:W3CDTF">2026-05-21T08:57:00Z</dcterms:created>
  <dcterms:modified xsi:type="dcterms:W3CDTF">2026-05-21T10:06:00Z</dcterms:modified>
</cp:coreProperties>
</file>